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5) Pre- and Post-Mission Glider CTD Comparison Measurements: 19 June 2014 and 6 February 2015, University of Massachusetts Dartmouth School for Marine Science and Technology Technical Report SMAST-15-06-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7T01:28:10Z</dcterms:created>
  <dcterms:modified xsi:type="dcterms:W3CDTF">2025-04-17T01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